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71EFB" w14:textId="47384AA2" w:rsidR="00F65FF2" w:rsidRPr="00E00E93" w:rsidRDefault="003722BA" w:rsidP="00F65FF2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36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r>
        <w:rPr>
          <w:rFonts w:ascii="Verdana" w:eastAsia="Times New Roman" w:hAnsi="Verdana" w:cs="Times New Roman"/>
          <w:bCs/>
          <w:noProof/>
          <w:sz w:val="36"/>
          <w:szCs w:val="36"/>
        </w:rPr>
        <w:t>Won’t You Be My Neighbor?</w:t>
      </w:r>
    </w:p>
    <w:p w14:paraId="0E0020B4" w14:textId="7801867E" w:rsidR="00FB3017" w:rsidRPr="00B27138" w:rsidRDefault="00F65FF2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>
        <w:rPr>
          <w:rFonts w:ascii="Century Gothic" w:eastAsia="Times New Roman" w:hAnsi="Century Gothic" w:cs="Tahoma"/>
          <w:sz w:val="32"/>
          <w:szCs w:val="24"/>
        </w:rPr>
        <w:t xml:space="preserve">January </w:t>
      </w:r>
      <w:r w:rsidR="003722BA">
        <w:rPr>
          <w:rFonts w:ascii="Century Gothic" w:eastAsia="Times New Roman" w:hAnsi="Century Gothic" w:cs="Tahoma"/>
          <w:sz w:val="32"/>
          <w:szCs w:val="24"/>
        </w:rPr>
        <w:t>19</w:t>
      </w:r>
      <w:r w:rsidR="00F46A27">
        <w:rPr>
          <w:rFonts w:ascii="Century Gothic" w:eastAsia="Times New Roman" w:hAnsi="Century Gothic" w:cs="Tahoma"/>
          <w:sz w:val="32"/>
          <w:szCs w:val="24"/>
        </w:rPr>
        <w:t>, 20</w:t>
      </w:r>
      <w:r>
        <w:rPr>
          <w:rFonts w:ascii="Century Gothic" w:eastAsia="Times New Roman" w:hAnsi="Century Gothic" w:cs="Tahoma"/>
          <w:sz w:val="32"/>
          <w:szCs w:val="24"/>
        </w:rPr>
        <w:t>20</w:t>
      </w:r>
    </w:p>
    <w:p w14:paraId="245B38DE" w14:textId="6A92C928" w:rsidR="005236A0" w:rsidRPr="00B27138" w:rsidRDefault="003722BA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>
        <w:rPr>
          <w:rFonts w:ascii="Century Gothic" w:eastAsia="Times New Roman" w:hAnsi="Century Gothic" w:cs="Tahoma"/>
          <w:bCs/>
          <w:i/>
          <w:sz w:val="28"/>
          <w:szCs w:val="24"/>
        </w:rPr>
        <w:t>Luke 10:29-37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4B7FA0EA" w:rsidR="0058594E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</w:t>
      </w:r>
      <w:r w:rsidR="007D5410">
        <w:rPr>
          <w:rFonts w:ascii="Century Gothic" w:hAnsi="Century Gothic"/>
          <w:bCs/>
          <w:sz w:val="28"/>
          <w:szCs w:val="28"/>
        </w:rPr>
        <w:t xml:space="preserve"> YouVersion</w:t>
      </w:r>
      <w:r w:rsidRPr="00B27138">
        <w:rPr>
          <w:rFonts w:ascii="Century Gothic" w:hAnsi="Century Gothic"/>
          <w:bCs/>
          <w:sz w:val="28"/>
          <w:szCs w:val="28"/>
        </w:rPr>
        <w:t xml:space="preserve"> Bible App.</w:t>
      </w:r>
      <w:bookmarkEnd w:id="1"/>
      <w:bookmarkEnd w:id="2"/>
      <w:bookmarkEnd w:id="3"/>
      <w:bookmarkEnd w:id="4"/>
      <w:bookmarkEnd w:id="5"/>
    </w:p>
    <w:p w14:paraId="04C5B097" w14:textId="2F144EF9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9267030" w14:textId="4BE37ED3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185521F" w14:textId="77777777" w:rsidR="007D5410" w:rsidRDefault="007D5410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F3BCC1F" w14:textId="25F39565" w:rsidR="00C50EF7" w:rsidRPr="007D5410" w:rsidRDefault="00C50EF7" w:rsidP="00AD7516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1D636B0" w14:textId="77777777" w:rsidR="00C50EF7" w:rsidRDefault="00C50EF7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55ADD70" w14:textId="22AC5790" w:rsidR="007D5410" w:rsidRDefault="007D5410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8A80328" w14:textId="77777777" w:rsidR="007D5410" w:rsidRDefault="007D5410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FFD3C84" w14:textId="77777777" w:rsidR="003722BA" w:rsidRDefault="003722BA" w:rsidP="003722BA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57ED13F" w14:textId="77777777" w:rsidR="003722BA" w:rsidRDefault="003722BA" w:rsidP="003722BA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BE6B100" w14:textId="6F03950C" w:rsidR="000F2C73" w:rsidRDefault="003722BA" w:rsidP="00F65FF2">
      <w:pPr>
        <w:pStyle w:val="NoSpacing"/>
        <w:numPr>
          <w:ilvl w:val="0"/>
          <w:numId w:val="20"/>
        </w:numPr>
        <w:rPr>
          <w:rFonts w:ascii="Century Gothic" w:hAnsi="Century Gothic"/>
          <w:bCs/>
          <w:sz w:val="28"/>
          <w:szCs w:val="28"/>
        </w:rPr>
      </w:pPr>
      <w:r>
        <w:rPr>
          <w:rFonts w:ascii="Century Gothic" w:hAnsi="Century Gothic"/>
          <w:bCs/>
          <w:sz w:val="28"/>
          <w:szCs w:val="28"/>
        </w:rPr>
        <w:t xml:space="preserve">The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</w:t>
      </w:r>
      <w:r>
        <w:rPr>
          <w:rFonts w:ascii="Century Gothic" w:hAnsi="Century Gothic"/>
          <w:bCs/>
          <w:sz w:val="28"/>
          <w:szCs w:val="28"/>
        </w:rPr>
        <w:t xml:space="preserve">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</w:t>
      </w:r>
      <w:r>
        <w:rPr>
          <w:rFonts w:ascii="Century Gothic" w:hAnsi="Century Gothic"/>
          <w:bCs/>
          <w:sz w:val="28"/>
          <w:szCs w:val="28"/>
        </w:rPr>
        <w:t xml:space="preserve">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</w:t>
      </w:r>
      <w:r>
        <w:rPr>
          <w:rFonts w:ascii="Century Gothic" w:hAnsi="Century Gothic"/>
          <w:bCs/>
          <w:sz w:val="28"/>
          <w:szCs w:val="28"/>
        </w:rPr>
        <w:t xml:space="preserve"> be a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___</w:t>
      </w:r>
      <w:r w:rsidR="00F65FF2">
        <w:rPr>
          <w:rFonts w:ascii="Century Gothic" w:hAnsi="Century Gothic"/>
          <w:bCs/>
          <w:sz w:val="28"/>
          <w:szCs w:val="28"/>
        </w:rPr>
        <w:t>. (</w:t>
      </w:r>
      <w:r>
        <w:rPr>
          <w:rFonts w:ascii="Century Gothic" w:hAnsi="Century Gothic"/>
          <w:bCs/>
          <w:sz w:val="28"/>
          <w:szCs w:val="28"/>
        </w:rPr>
        <w:t>29-30</w:t>
      </w:r>
      <w:r w:rsidR="00F65FF2">
        <w:rPr>
          <w:rFonts w:ascii="Century Gothic" w:hAnsi="Century Gothic"/>
          <w:bCs/>
          <w:sz w:val="28"/>
          <w:szCs w:val="28"/>
        </w:rPr>
        <w:t>)</w:t>
      </w:r>
    </w:p>
    <w:p w14:paraId="1C30E9D3" w14:textId="708DF92F" w:rsidR="000F2C73" w:rsidRDefault="000F2C73" w:rsidP="000F2C73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19D703F" w14:textId="77777777" w:rsidR="007D5410" w:rsidRPr="007D5410" w:rsidRDefault="007D5410" w:rsidP="000F2C73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74896B7" w14:textId="559964AA" w:rsidR="00116D88" w:rsidRPr="007D5410" w:rsidRDefault="00116D88" w:rsidP="004A1045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43AFAEA" w14:textId="5FE7D137" w:rsidR="007D5410" w:rsidRDefault="007D5410" w:rsidP="007D5410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B520AE3" w14:textId="77777777" w:rsidR="007D5410" w:rsidRPr="007D5410" w:rsidRDefault="007D5410" w:rsidP="007D5410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E595E29" w14:textId="09E27508" w:rsidR="007D5410" w:rsidRPr="007D5410" w:rsidRDefault="007D5410" w:rsidP="004A1045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DA63AC4" w14:textId="70EF4EE1" w:rsidR="00116D88" w:rsidRDefault="00116D88" w:rsidP="000F2C73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7B1EFAC" w14:textId="70445C8B" w:rsidR="00F65FF2" w:rsidRDefault="00F65FF2" w:rsidP="000F2C73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99F3025" w14:textId="77777777" w:rsidR="00F65FF2" w:rsidRDefault="00F65FF2" w:rsidP="000F2C73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EABEFED" w14:textId="78315623" w:rsidR="007D5410" w:rsidRDefault="003722BA" w:rsidP="00F65FF2">
      <w:pPr>
        <w:pStyle w:val="NoSpacing"/>
        <w:numPr>
          <w:ilvl w:val="0"/>
          <w:numId w:val="20"/>
        </w:numPr>
        <w:rPr>
          <w:rFonts w:ascii="Century Gothic" w:hAnsi="Century Gothic"/>
          <w:bCs/>
          <w:sz w:val="28"/>
          <w:szCs w:val="28"/>
        </w:rPr>
      </w:pPr>
      <w:r>
        <w:rPr>
          <w:rFonts w:ascii="Century Gothic" w:hAnsi="Century Gothic"/>
          <w:bCs/>
          <w:sz w:val="28"/>
          <w:szCs w:val="28"/>
        </w:rPr>
        <w:t xml:space="preserve">The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_</w:t>
      </w:r>
      <w:r>
        <w:rPr>
          <w:rFonts w:ascii="Century Gothic" w:hAnsi="Century Gothic"/>
          <w:bCs/>
          <w:sz w:val="28"/>
          <w:szCs w:val="28"/>
        </w:rPr>
        <w:t xml:space="preserve"> and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_</w:t>
      </w:r>
      <w:r>
        <w:rPr>
          <w:rFonts w:ascii="Century Gothic" w:hAnsi="Century Gothic"/>
          <w:bCs/>
          <w:sz w:val="28"/>
          <w:szCs w:val="28"/>
        </w:rPr>
        <w:t xml:space="preserve">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</w:t>
      </w:r>
      <w:r>
        <w:rPr>
          <w:rFonts w:ascii="Century Gothic" w:hAnsi="Century Gothic"/>
          <w:bCs/>
          <w:sz w:val="28"/>
          <w:szCs w:val="28"/>
        </w:rPr>
        <w:t xml:space="preserve">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</w:t>
      </w:r>
      <w:r>
        <w:rPr>
          <w:rFonts w:ascii="Century Gothic" w:hAnsi="Century Gothic"/>
          <w:bCs/>
          <w:sz w:val="28"/>
          <w:szCs w:val="28"/>
        </w:rPr>
        <w:t xml:space="preserve"> be a </w:t>
      </w:r>
      <w:r w:rsidR="00053731">
        <w:rPr>
          <w:rFonts w:ascii="Century Gothic" w:hAnsi="Century Gothic"/>
          <w:bCs/>
          <w:sz w:val="28"/>
          <w:szCs w:val="28"/>
          <w:u w:val="single"/>
        </w:rPr>
        <w:t>__________</w:t>
      </w:r>
      <w:r w:rsidR="00F65FF2">
        <w:rPr>
          <w:rFonts w:ascii="Century Gothic" w:hAnsi="Century Gothic"/>
          <w:bCs/>
          <w:sz w:val="28"/>
          <w:szCs w:val="28"/>
        </w:rPr>
        <w:t>. (</w:t>
      </w:r>
      <w:r>
        <w:rPr>
          <w:rFonts w:ascii="Century Gothic" w:hAnsi="Century Gothic"/>
          <w:bCs/>
          <w:sz w:val="28"/>
          <w:szCs w:val="28"/>
        </w:rPr>
        <w:t>31-32</w:t>
      </w:r>
      <w:r w:rsidR="00F65FF2">
        <w:rPr>
          <w:rFonts w:ascii="Century Gothic" w:hAnsi="Century Gothic"/>
          <w:bCs/>
          <w:sz w:val="28"/>
          <w:szCs w:val="28"/>
        </w:rPr>
        <w:t>)</w:t>
      </w:r>
    </w:p>
    <w:p w14:paraId="28B5FC15" w14:textId="6894804D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40AFF8A" w14:textId="54FA0462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68706BC" w14:textId="551A19AF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5584209" w14:textId="7876B73F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D60D8FB" w14:textId="07710102" w:rsidR="003722BA" w:rsidRDefault="003722BA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B8A9DF1" w14:textId="25B0166D" w:rsidR="00F65FF2" w:rsidRDefault="003722BA" w:rsidP="00F65FF2">
      <w:pPr>
        <w:pStyle w:val="NoSpacing"/>
        <w:numPr>
          <w:ilvl w:val="0"/>
          <w:numId w:val="22"/>
        </w:numPr>
        <w:rPr>
          <w:rFonts w:ascii="Century Gothic" w:hAnsi="Century Gothic"/>
          <w:bCs/>
          <w:sz w:val="28"/>
          <w:szCs w:val="28"/>
        </w:rPr>
      </w:pPr>
      <w:r>
        <w:rPr>
          <w:rFonts w:ascii="Century Gothic" w:hAnsi="Century Gothic"/>
          <w:bCs/>
          <w:sz w:val="28"/>
          <w:szCs w:val="28"/>
        </w:rPr>
        <w:lastRenderedPageBreak/>
        <w:t xml:space="preserve">The </w:t>
      </w:r>
      <w:r w:rsidR="001A61FB">
        <w:rPr>
          <w:rFonts w:ascii="Century Gothic" w:hAnsi="Century Gothic"/>
          <w:bCs/>
          <w:sz w:val="28"/>
          <w:szCs w:val="28"/>
          <w:u w:val="single"/>
        </w:rPr>
        <w:t>____________</w:t>
      </w:r>
      <w:r>
        <w:rPr>
          <w:rFonts w:ascii="Century Gothic" w:hAnsi="Century Gothic"/>
          <w:bCs/>
          <w:sz w:val="28"/>
          <w:szCs w:val="28"/>
        </w:rPr>
        <w:t xml:space="preserve"> </w:t>
      </w:r>
      <w:r w:rsidR="001A61FB">
        <w:rPr>
          <w:rFonts w:ascii="Century Gothic" w:hAnsi="Century Gothic"/>
          <w:bCs/>
          <w:sz w:val="28"/>
          <w:szCs w:val="28"/>
          <w:u w:val="single"/>
        </w:rPr>
        <w:t>_____</w:t>
      </w:r>
      <w:r>
        <w:rPr>
          <w:rFonts w:ascii="Century Gothic" w:hAnsi="Century Gothic"/>
          <w:bCs/>
          <w:sz w:val="28"/>
          <w:szCs w:val="28"/>
        </w:rPr>
        <w:t xml:space="preserve"> a </w:t>
      </w:r>
      <w:r w:rsidR="001A61FB">
        <w:rPr>
          <w:rFonts w:ascii="Century Gothic" w:hAnsi="Century Gothic"/>
          <w:bCs/>
          <w:sz w:val="28"/>
          <w:szCs w:val="28"/>
          <w:u w:val="single"/>
        </w:rPr>
        <w:t>__________</w:t>
      </w:r>
      <w:r w:rsidR="00F65FF2">
        <w:rPr>
          <w:rFonts w:ascii="Century Gothic" w:hAnsi="Century Gothic"/>
          <w:bCs/>
          <w:sz w:val="28"/>
          <w:szCs w:val="28"/>
        </w:rPr>
        <w:t>. (</w:t>
      </w:r>
      <w:r>
        <w:rPr>
          <w:rFonts w:ascii="Century Gothic" w:hAnsi="Century Gothic"/>
          <w:bCs/>
          <w:sz w:val="28"/>
          <w:szCs w:val="28"/>
        </w:rPr>
        <w:t>33-37</w:t>
      </w:r>
      <w:r w:rsidR="00F65FF2">
        <w:rPr>
          <w:rFonts w:ascii="Century Gothic" w:hAnsi="Century Gothic"/>
          <w:bCs/>
          <w:sz w:val="28"/>
          <w:szCs w:val="28"/>
        </w:rPr>
        <w:t>)</w:t>
      </w:r>
    </w:p>
    <w:p w14:paraId="05E23147" w14:textId="77777777" w:rsidR="003722BA" w:rsidRPr="007D5410" w:rsidRDefault="003722BA" w:rsidP="003722BA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6567ABF" w14:textId="3B06A16E" w:rsidR="007D5410" w:rsidRDefault="007D5410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86BD653" w14:textId="2C09EE11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3FED9B2" w14:textId="32F23B23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1D36D68" w14:textId="7718F164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2F17587" w14:textId="54367A9B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90A7FD9" w14:textId="32D7851E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11AAF36" w14:textId="47C05FE4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A2B8D4A" w14:textId="1C276FE9" w:rsidR="00F65FF2" w:rsidRDefault="00F65FF2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FFCEF2C" w14:textId="1570474D" w:rsidR="003722BA" w:rsidRDefault="003722BA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F6C000F" w14:textId="77777777" w:rsidR="003722BA" w:rsidRDefault="003722BA" w:rsidP="00F65FF2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FA7C107" w14:textId="2883CB69" w:rsidR="00FD535D" w:rsidRPr="00F65FF2" w:rsidRDefault="003722BA" w:rsidP="007D5410">
      <w:pPr>
        <w:pStyle w:val="NoSpacing"/>
        <w:rPr>
          <w:rFonts w:ascii="Century Gothic" w:hAnsi="Century Gothic"/>
          <w:b/>
          <w:bCs/>
          <w:i/>
          <w:sz w:val="28"/>
          <w:szCs w:val="28"/>
        </w:rPr>
      </w:pPr>
      <w:r>
        <w:rPr>
          <w:rFonts w:ascii="Century Gothic" w:hAnsi="Century Gothic"/>
          <w:b/>
          <w:bCs/>
          <w:i/>
          <w:sz w:val="28"/>
          <w:szCs w:val="28"/>
        </w:rPr>
        <w:t>Big Question</w:t>
      </w:r>
      <w:r w:rsidR="00070D93">
        <w:rPr>
          <w:rFonts w:ascii="Century Gothic" w:hAnsi="Century Gothic"/>
          <w:b/>
          <w:bCs/>
          <w:i/>
          <w:sz w:val="28"/>
          <w:szCs w:val="28"/>
        </w:rPr>
        <w:t>:</w:t>
      </w:r>
    </w:p>
    <w:p w14:paraId="3551A244" w14:textId="17CACD04" w:rsidR="004A1045" w:rsidRDefault="004A1045" w:rsidP="007D5410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A27E2C6" w14:textId="4733BB58" w:rsidR="004A1045" w:rsidRDefault="004A1045" w:rsidP="007D5410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02EAAB9" w14:textId="04B50258" w:rsidR="00070D93" w:rsidRPr="003722BA" w:rsidRDefault="003722BA" w:rsidP="003722BA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r w:rsidRPr="003722BA">
        <w:rPr>
          <w:rFonts w:ascii="Century Gothic" w:hAnsi="Century Gothic"/>
          <w:b/>
          <w:bCs/>
          <w:sz w:val="28"/>
          <w:szCs w:val="28"/>
        </w:rPr>
        <w:t xml:space="preserve">Will </w:t>
      </w:r>
      <w:r w:rsidR="001A61FB">
        <w:rPr>
          <w:rFonts w:ascii="Century Gothic" w:hAnsi="Century Gothic"/>
          <w:b/>
          <w:bCs/>
          <w:sz w:val="28"/>
          <w:szCs w:val="28"/>
          <w:u w:val="single"/>
        </w:rPr>
        <w:t>_____</w:t>
      </w:r>
      <w:r w:rsidRPr="003722BA">
        <w:rPr>
          <w:rFonts w:ascii="Century Gothic" w:hAnsi="Century Gothic"/>
          <w:b/>
          <w:bCs/>
          <w:sz w:val="28"/>
          <w:szCs w:val="28"/>
        </w:rPr>
        <w:t xml:space="preserve"> be a </w:t>
      </w:r>
      <w:r w:rsidR="001A61FB">
        <w:rPr>
          <w:rFonts w:ascii="Century Gothic" w:hAnsi="Century Gothic"/>
          <w:b/>
          <w:bCs/>
          <w:sz w:val="28"/>
          <w:szCs w:val="28"/>
          <w:u w:val="single"/>
        </w:rPr>
        <w:t>__________</w:t>
      </w:r>
      <w:r w:rsidRPr="003722BA">
        <w:rPr>
          <w:rFonts w:ascii="Century Gothic" w:hAnsi="Century Gothic"/>
          <w:b/>
          <w:bCs/>
          <w:sz w:val="28"/>
          <w:szCs w:val="28"/>
        </w:rPr>
        <w:t xml:space="preserve"> to the </w:t>
      </w:r>
      <w:bookmarkStart w:id="6" w:name="_GoBack"/>
      <w:bookmarkEnd w:id="6"/>
      <w:r w:rsidR="001A61FB">
        <w:rPr>
          <w:rFonts w:ascii="Century Gothic" w:hAnsi="Century Gothic"/>
          <w:b/>
          <w:bCs/>
          <w:sz w:val="28"/>
          <w:szCs w:val="28"/>
          <w:u w:val="single"/>
        </w:rPr>
        <w:t>________</w:t>
      </w:r>
      <w:r w:rsidRPr="003722BA">
        <w:rPr>
          <w:rFonts w:ascii="Century Gothic" w:hAnsi="Century Gothic"/>
          <w:b/>
          <w:bCs/>
          <w:sz w:val="28"/>
          <w:szCs w:val="28"/>
        </w:rPr>
        <w:t>?</w:t>
      </w:r>
    </w:p>
    <w:sectPr w:rsidR="00070D93" w:rsidRPr="003722BA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2BBAA" w14:textId="77777777" w:rsidR="00A349BD" w:rsidRDefault="00A349BD" w:rsidP="00C413EA">
      <w:pPr>
        <w:spacing w:after="0" w:line="240" w:lineRule="auto"/>
      </w:pPr>
      <w:r>
        <w:separator/>
      </w:r>
    </w:p>
  </w:endnote>
  <w:endnote w:type="continuationSeparator" w:id="0">
    <w:p w14:paraId="0584292A" w14:textId="77777777" w:rsidR="00A349BD" w:rsidRDefault="00A349BD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3483A" w14:textId="77777777" w:rsidR="00A349BD" w:rsidRDefault="00A349BD" w:rsidP="00C413EA">
      <w:pPr>
        <w:spacing w:after="0" w:line="240" w:lineRule="auto"/>
      </w:pPr>
      <w:r>
        <w:separator/>
      </w:r>
    </w:p>
  </w:footnote>
  <w:footnote w:type="continuationSeparator" w:id="0">
    <w:p w14:paraId="75121352" w14:textId="77777777" w:rsidR="00A349BD" w:rsidRDefault="00A349BD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0498"/>
    <w:multiLevelType w:val="hybridMultilevel"/>
    <w:tmpl w:val="F9DAA5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9D2CBC"/>
    <w:multiLevelType w:val="hybridMultilevel"/>
    <w:tmpl w:val="974A8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AB746B"/>
    <w:multiLevelType w:val="hybridMultilevel"/>
    <w:tmpl w:val="4FD8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F75DA"/>
    <w:multiLevelType w:val="hybridMultilevel"/>
    <w:tmpl w:val="75861D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6F520C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373BDA"/>
    <w:multiLevelType w:val="hybridMultilevel"/>
    <w:tmpl w:val="90268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2759BC"/>
    <w:multiLevelType w:val="hybridMultilevel"/>
    <w:tmpl w:val="8FEA789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FD2E4F"/>
    <w:multiLevelType w:val="hybridMultilevel"/>
    <w:tmpl w:val="8B3CF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E11126"/>
    <w:multiLevelType w:val="hybridMultilevel"/>
    <w:tmpl w:val="173A4C9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E21092"/>
    <w:multiLevelType w:val="hybridMultilevel"/>
    <w:tmpl w:val="A65A4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B50EE6"/>
    <w:multiLevelType w:val="hybridMultilevel"/>
    <w:tmpl w:val="921494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2768A"/>
    <w:multiLevelType w:val="hybridMultilevel"/>
    <w:tmpl w:val="C52E28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025720"/>
    <w:multiLevelType w:val="hybridMultilevel"/>
    <w:tmpl w:val="5FB64F86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C93934"/>
    <w:multiLevelType w:val="hybridMultilevel"/>
    <w:tmpl w:val="3EA80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0831BD"/>
    <w:multiLevelType w:val="hybridMultilevel"/>
    <w:tmpl w:val="07BC363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A6029C"/>
    <w:multiLevelType w:val="hybridMultilevel"/>
    <w:tmpl w:val="822C682C"/>
    <w:lvl w:ilvl="0" w:tplc="61AC5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4C0585"/>
    <w:multiLevelType w:val="hybridMultilevel"/>
    <w:tmpl w:val="CC90339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AF07A3"/>
    <w:multiLevelType w:val="hybridMultilevel"/>
    <w:tmpl w:val="C78CED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D752E4"/>
    <w:multiLevelType w:val="hybridMultilevel"/>
    <w:tmpl w:val="96D29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C5874"/>
    <w:multiLevelType w:val="hybridMultilevel"/>
    <w:tmpl w:val="30602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DB2037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205090"/>
    <w:multiLevelType w:val="hybridMultilevel"/>
    <w:tmpl w:val="B97E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040711"/>
    <w:multiLevelType w:val="hybridMultilevel"/>
    <w:tmpl w:val="626E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AB324A"/>
    <w:multiLevelType w:val="hybridMultilevel"/>
    <w:tmpl w:val="58809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0"/>
  </w:num>
  <w:num w:numId="3">
    <w:abstractNumId w:val="4"/>
  </w:num>
  <w:num w:numId="4">
    <w:abstractNumId w:val="22"/>
  </w:num>
  <w:num w:numId="5">
    <w:abstractNumId w:val="18"/>
  </w:num>
  <w:num w:numId="6">
    <w:abstractNumId w:val="19"/>
  </w:num>
  <w:num w:numId="7">
    <w:abstractNumId w:val="15"/>
  </w:num>
  <w:num w:numId="8">
    <w:abstractNumId w:val="5"/>
  </w:num>
  <w:num w:numId="9">
    <w:abstractNumId w:val="9"/>
  </w:num>
  <w:num w:numId="10">
    <w:abstractNumId w:val="21"/>
  </w:num>
  <w:num w:numId="11">
    <w:abstractNumId w:val="1"/>
  </w:num>
  <w:num w:numId="12">
    <w:abstractNumId w:val="2"/>
  </w:num>
  <w:num w:numId="13">
    <w:abstractNumId w:val="7"/>
  </w:num>
  <w:num w:numId="14">
    <w:abstractNumId w:val="12"/>
  </w:num>
  <w:num w:numId="15">
    <w:abstractNumId w:val="16"/>
  </w:num>
  <w:num w:numId="16">
    <w:abstractNumId w:val="11"/>
  </w:num>
  <w:num w:numId="17">
    <w:abstractNumId w:val="23"/>
  </w:num>
  <w:num w:numId="18">
    <w:abstractNumId w:val="13"/>
  </w:num>
  <w:num w:numId="19">
    <w:abstractNumId w:val="10"/>
  </w:num>
  <w:num w:numId="20">
    <w:abstractNumId w:val="17"/>
  </w:num>
  <w:num w:numId="21">
    <w:abstractNumId w:val="6"/>
  </w:num>
  <w:num w:numId="22">
    <w:abstractNumId w:val="14"/>
  </w:num>
  <w:num w:numId="23">
    <w:abstractNumId w:val="3"/>
  </w:num>
  <w:num w:numId="2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DKtBQB7J8xmLgAAAA=="/>
  </w:docVars>
  <w:rsids>
    <w:rsidRoot w:val="00497726"/>
    <w:rsid w:val="0000048F"/>
    <w:rsid w:val="00001D5A"/>
    <w:rsid w:val="00001EF3"/>
    <w:rsid w:val="00002308"/>
    <w:rsid w:val="000057C2"/>
    <w:rsid w:val="00006240"/>
    <w:rsid w:val="00010E0E"/>
    <w:rsid w:val="000132C0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3731"/>
    <w:rsid w:val="00054A9E"/>
    <w:rsid w:val="00057114"/>
    <w:rsid w:val="0006108C"/>
    <w:rsid w:val="00061919"/>
    <w:rsid w:val="00061F0B"/>
    <w:rsid w:val="0006509E"/>
    <w:rsid w:val="00070C0C"/>
    <w:rsid w:val="00070D93"/>
    <w:rsid w:val="000711E7"/>
    <w:rsid w:val="00071836"/>
    <w:rsid w:val="000720ED"/>
    <w:rsid w:val="00075913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021"/>
    <w:rsid w:val="000B35A6"/>
    <w:rsid w:val="000B4035"/>
    <w:rsid w:val="000B4456"/>
    <w:rsid w:val="000C0B54"/>
    <w:rsid w:val="000D08C9"/>
    <w:rsid w:val="000D52BD"/>
    <w:rsid w:val="000D5EAA"/>
    <w:rsid w:val="000D6680"/>
    <w:rsid w:val="000D7C41"/>
    <w:rsid w:val="000E0D7C"/>
    <w:rsid w:val="000E1CD7"/>
    <w:rsid w:val="000E51D2"/>
    <w:rsid w:val="000E52B5"/>
    <w:rsid w:val="000F0533"/>
    <w:rsid w:val="000F2C73"/>
    <w:rsid w:val="000F3715"/>
    <w:rsid w:val="000F3798"/>
    <w:rsid w:val="00101A7D"/>
    <w:rsid w:val="0010200E"/>
    <w:rsid w:val="001053A7"/>
    <w:rsid w:val="00107EF6"/>
    <w:rsid w:val="00115799"/>
    <w:rsid w:val="00115C4E"/>
    <w:rsid w:val="001164EB"/>
    <w:rsid w:val="00116D88"/>
    <w:rsid w:val="001226FC"/>
    <w:rsid w:val="00123967"/>
    <w:rsid w:val="001274A6"/>
    <w:rsid w:val="001279EE"/>
    <w:rsid w:val="00135FA9"/>
    <w:rsid w:val="00137376"/>
    <w:rsid w:val="001406CE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4D30"/>
    <w:rsid w:val="00175AE9"/>
    <w:rsid w:val="00180445"/>
    <w:rsid w:val="001813CC"/>
    <w:rsid w:val="00182C71"/>
    <w:rsid w:val="00184CD7"/>
    <w:rsid w:val="0019082E"/>
    <w:rsid w:val="00196F71"/>
    <w:rsid w:val="001A0C3C"/>
    <w:rsid w:val="001A2372"/>
    <w:rsid w:val="001A42C5"/>
    <w:rsid w:val="001A61FB"/>
    <w:rsid w:val="001A6BFF"/>
    <w:rsid w:val="001B0E47"/>
    <w:rsid w:val="001B302F"/>
    <w:rsid w:val="001B4BAE"/>
    <w:rsid w:val="001C084D"/>
    <w:rsid w:val="001C14D9"/>
    <w:rsid w:val="001C2065"/>
    <w:rsid w:val="001C465E"/>
    <w:rsid w:val="001C6BE7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5AB1"/>
    <w:rsid w:val="00207554"/>
    <w:rsid w:val="0021189E"/>
    <w:rsid w:val="00212F9E"/>
    <w:rsid w:val="00213F36"/>
    <w:rsid w:val="00213F96"/>
    <w:rsid w:val="0021594F"/>
    <w:rsid w:val="002165AB"/>
    <w:rsid w:val="002170C2"/>
    <w:rsid w:val="00221114"/>
    <w:rsid w:val="002249D8"/>
    <w:rsid w:val="002310EE"/>
    <w:rsid w:val="0023176C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1314"/>
    <w:rsid w:val="002A3077"/>
    <w:rsid w:val="002A314F"/>
    <w:rsid w:val="002B0537"/>
    <w:rsid w:val="002B4085"/>
    <w:rsid w:val="002B41CD"/>
    <w:rsid w:val="002B6C03"/>
    <w:rsid w:val="002B77F6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CB7"/>
    <w:rsid w:val="002E6002"/>
    <w:rsid w:val="002F146D"/>
    <w:rsid w:val="00304107"/>
    <w:rsid w:val="00312E7E"/>
    <w:rsid w:val="0031373B"/>
    <w:rsid w:val="00315A41"/>
    <w:rsid w:val="00316956"/>
    <w:rsid w:val="00322719"/>
    <w:rsid w:val="00322EF2"/>
    <w:rsid w:val="003233DD"/>
    <w:rsid w:val="00330C7C"/>
    <w:rsid w:val="00331952"/>
    <w:rsid w:val="003336FD"/>
    <w:rsid w:val="00335A02"/>
    <w:rsid w:val="003363CC"/>
    <w:rsid w:val="0033687A"/>
    <w:rsid w:val="00337F6E"/>
    <w:rsid w:val="0034133F"/>
    <w:rsid w:val="00341B25"/>
    <w:rsid w:val="00342EC8"/>
    <w:rsid w:val="00350B99"/>
    <w:rsid w:val="00362BA0"/>
    <w:rsid w:val="00364100"/>
    <w:rsid w:val="003650B9"/>
    <w:rsid w:val="00365C9C"/>
    <w:rsid w:val="00366E87"/>
    <w:rsid w:val="003673C1"/>
    <w:rsid w:val="00371B69"/>
    <w:rsid w:val="003722BA"/>
    <w:rsid w:val="00372F9E"/>
    <w:rsid w:val="00373FFC"/>
    <w:rsid w:val="00375AB7"/>
    <w:rsid w:val="003818CB"/>
    <w:rsid w:val="00381F37"/>
    <w:rsid w:val="003823B8"/>
    <w:rsid w:val="00383A5A"/>
    <w:rsid w:val="003849BB"/>
    <w:rsid w:val="00391661"/>
    <w:rsid w:val="003A568D"/>
    <w:rsid w:val="003A6929"/>
    <w:rsid w:val="003B13A0"/>
    <w:rsid w:val="003C3265"/>
    <w:rsid w:val="003C45E2"/>
    <w:rsid w:val="003C5E8C"/>
    <w:rsid w:val="003C5F3A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317C"/>
    <w:rsid w:val="004037E2"/>
    <w:rsid w:val="0040502C"/>
    <w:rsid w:val="004145EB"/>
    <w:rsid w:val="00414B4F"/>
    <w:rsid w:val="00414CC4"/>
    <w:rsid w:val="004179B4"/>
    <w:rsid w:val="004222EB"/>
    <w:rsid w:val="00423DF6"/>
    <w:rsid w:val="00424DB3"/>
    <w:rsid w:val="00427018"/>
    <w:rsid w:val="004316F5"/>
    <w:rsid w:val="00433104"/>
    <w:rsid w:val="004344E0"/>
    <w:rsid w:val="004351BC"/>
    <w:rsid w:val="00445181"/>
    <w:rsid w:val="00450FD1"/>
    <w:rsid w:val="004543D7"/>
    <w:rsid w:val="00454652"/>
    <w:rsid w:val="00460F76"/>
    <w:rsid w:val="00461FC4"/>
    <w:rsid w:val="00462703"/>
    <w:rsid w:val="00462FAD"/>
    <w:rsid w:val="004655AA"/>
    <w:rsid w:val="0046628D"/>
    <w:rsid w:val="00467D63"/>
    <w:rsid w:val="00476168"/>
    <w:rsid w:val="00490793"/>
    <w:rsid w:val="0049168C"/>
    <w:rsid w:val="00497726"/>
    <w:rsid w:val="004A04F4"/>
    <w:rsid w:val="004A1045"/>
    <w:rsid w:val="004A2A69"/>
    <w:rsid w:val="004A3D21"/>
    <w:rsid w:val="004A4802"/>
    <w:rsid w:val="004A55AD"/>
    <w:rsid w:val="004A6795"/>
    <w:rsid w:val="004B3095"/>
    <w:rsid w:val="004B7AA8"/>
    <w:rsid w:val="004D4878"/>
    <w:rsid w:val="004D4962"/>
    <w:rsid w:val="004E0D19"/>
    <w:rsid w:val="004E25D4"/>
    <w:rsid w:val="004E361B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681"/>
    <w:rsid w:val="00526909"/>
    <w:rsid w:val="00540A9C"/>
    <w:rsid w:val="00543046"/>
    <w:rsid w:val="00547302"/>
    <w:rsid w:val="00553F6C"/>
    <w:rsid w:val="00555F80"/>
    <w:rsid w:val="005610AF"/>
    <w:rsid w:val="005643D4"/>
    <w:rsid w:val="005661D8"/>
    <w:rsid w:val="00572B63"/>
    <w:rsid w:val="00572E52"/>
    <w:rsid w:val="005813DC"/>
    <w:rsid w:val="0058243B"/>
    <w:rsid w:val="005852F7"/>
    <w:rsid w:val="0058594E"/>
    <w:rsid w:val="00586A32"/>
    <w:rsid w:val="00587145"/>
    <w:rsid w:val="005871CD"/>
    <w:rsid w:val="0059005F"/>
    <w:rsid w:val="005942F1"/>
    <w:rsid w:val="005B0E35"/>
    <w:rsid w:val="005B23CD"/>
    <w:rsid w:val="005B7755"/>
    <w:rsid w:val="005C0A2F"/>
    <w:rsid w:val="005C157A"/>
    <w:rsid w:val="005D0162"/>
    <w:rsid w:val="005D4134"/>
    <w:rsid w:val="005D5455"/>
    <w:rsid w:val="005D54B7"/>
    <w:rsid w:val="005E4CF1"/>
    <w:rsid w:val="005E53C6"/>
    <w:rsid w:val="005F2997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0601"/>
    <w:rsid w:val="00663EA5"/>
    <w:rsid w:val="006707BE"/>
    <w:rsid w:val="00676B7F"/>
    <w:rsid w:val="00676E61"/>
    <w:rsid w:val="006773DB"/>
    <w:rsid w:val="00680F38"/>
    <w:rsid w:val="006855F8"/>
    <w:rsid w:val="00685F0C"/>
    <w:rsid w:val="00686362"/>
    <w:rsid w:val="006902A1"/>
    <w:rsid w:val="00696DB9"/>
    <w:rsid w:val="006A000A"/>
    <w:rsid w:val="006A090E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A04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4B53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0AA6"/>
    <w:rsid w:val="007775A3"/>
    <w:rsid w:val="00777B4C"/>
    <w:rsid w:val="00780430"/>
    <w:rsid w:val="007829EA"/>
    <w:rsid w:val="007861A7"/>
    <w:rsid w:val="007864ED"/>
    <w:rsid w:val="00790937"/>
    <w:rsid w:val="007909BD"/>
    <w:rsid w:val="00791DFE"/>
    <w:rsid w:val="00795065"/>
    <w:rsid w:val="007A0600"/>
    <w:rsid w:val="007A1B30"/>
    <w:rsid w:val="007B4333"/>
    <w:rsid w:val="007C334E"/>
    <w:rsid w:val="007C3D06"/>
    <w:rsid w:val="007C4B2F"/>
    <w:rsid w:val="007D089F"/>
    <w:rsid w:val="007D3758"/>
    <w:rsid w:val="007D5410"/>
    <w:rsid w:val="007E0FE1"/>
    <w:rsid w:val="007E44C0"/>
    <w:rsid w:val="007E5D54"/>
    <w:rsid w:val="007F095A"/>
    <w:rsid w:val="007F3CE6"/>
    <w:rsid w:val="008022DA"/>
    <w:rsid w:val="00802528"/>
    <w:rsid w:val="00804EBF"/>
    <w:rsid w:val="00810123"/>
    <w:rsid w:val="00815640"/>
    <w:rsid w:val="00817907"/>
    <w:rsid w:val="008215B0"/>
    <w:rsid w:val="008301F9"/>
    <w:rsid w:val="00830DC2"/>
    <w:rsid w:val="008327C5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77A1F"/>
    <w:rsid w:val="008833D2"/>
    <w:rsid w:val="00883C17"/>
    <w:rsid w:val="00885472"/>
    <w:rsid w:val="00890814"/>
    <w:rsid w:val="00891EFC"/>
    <w:rsid w:val="008A0BE8"/>
    <w:rsid w:val="008A1032"/>
    <w:rsid w:val="008A7482"/>
    <w:rsid w:val="008A7E42"/>
    <w:rsid w:val="008B3BEA"/>
    <w:rsid w:val="008C13EC"/>
    <w:rsid w:val="008C4F64"/>
    <w:rsid w:val="008C7215"/>
    <w:rsid w:val="008C78B3"/>
    <w:rsid w:val="008D5AEC"/>
    <w:rsid w:val="008D5E2B"/>
    <w:rsid w:val="008D79FA"/>
    <w:rsid w:val="008E1F0F"/>
    <w:rsid w:val="008E23FA"/>
    <w:rsid w:val="008F143B"/>
    <w:rsid w:val="008F25D9"/>
    <w:rsid w:val="008F3965"/>
    <w:rsid w:val="008F428F"/>
    <w:rsid w:val="008F62CE"/>
    <w:rsid w:val="008F7109"/>
    <w:rsid w:val="00900ED4"/>
    <w:rsid w:val="00901C8C"/>
    <w:rsid w:val="00901F5B"/>
    <w:rsid w:val="00904158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4BC"/>
    <w:rsid w:val="00941F2D"/>
    <w:rsid w:val="009518D9"/>
    <w:rsid w:val="009525E3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94CCB"/>
    <w:rsid w:val="009A7DD5"/>
    <w:rsid w:val="009B097D"/>
    <w:rsid w:val="009B33B9"/>
    <w:rsid w:val="009B3D99"/>
    <w:rsid w:val="009B6B68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62EC"/>
    <w:rsid w:val="009F7633"/>
    <w:rsid w:val="00A000EE"/>
    <w:rsid w:val="00A03350"/>
    <w:rsid w:val="00A03A3F"/>
    <w:rsid w:val="00A12402"/>
    <w:rsid w:val="00A135DE"/>
    <w:rsid w:val="00A13AE9"/>
    <w:rsid w:val="00A15704"/>
    <w:rsid w:val="00A160C8"/>
    <w:rsid w:val="00A21C4D"/>
    <w:rsid w:val="00A2295E"/>
    <w:rsid w:val="00A27679"/>
    <w:rsid w:val="00A329B9"/>
    <w:rsid w:val="00A3340C"/>
    <w:rsid w:val="00A349BD"/>
    <w:rsid w:val="00A3773C"/>
    <w:rsid w:val="00A40987"/>
    <w:rsid w:val="00A41369"/>
    <w:rsid w:val="00A42835"/>
    <w:rsid w:val="00A43496"/>
    <w:rsid w:val="00A44565"/>
    <w:rsid w:val="00A44C27"/>
    <w:rsid w:val="00A46372"/>
    <w:rsid w:val="00A539FB"/>
    <w:rsid w:val="00A556F1"/>
    <w:rsid w:val="00A60126"/>
    <w:rsid w:val="00A630A8"/>
    <w:rsid w:val="00A667F2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C57D8"/>
    <w:rsid w:val="00AD1765"/>
    <w:rsid w:val="00AD17A2"/>
    <w:rsid w:val="00AD1D34"/>
    <w:rsid w:val="00AD2DFE"/>
    <w:rsid w:val="00AD6CFC"/>
    <w:rsid w:val="00AD7516"/>
    <w:rsid w:val="00AE32FA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01FA"/>
    <w:rsid w:val="00B4283F"/>
    <w:rsid w:val="00B43476"/>
    <w:rsid w:val="00B47690"/>
    <w:rsid w:val="00B47A64"/>
    <w:rsid w:val="00B50836"/>
    <w:rsid w:val="00B54533"/>
    <w:rsid w:val="00B55544"/>
    <w:rsid w:val="00B56D1D"/>
    <w:rsid w:val="00B600AF"/>
    <w:rsid w:val="00B61D75"/>
    <w:rsid w:val="00B61E01"/>
    <w:rsid w:val="00B6431C"/>
    <w:rsid w:val="00B708A8"/>
    <w:rsid w:val="00B7317A"/>
    <w:rsid w:val="00B757D9"/>
    <w:rsid w:val="00B76C44"/>
    <w:rsid w:val="00B77557"/>
    <w:rsid w:val="00B8014C"/>
    <w:rsid w:val="00B80BEB"/>
    <w:rsid w:val="00B8343F"/>
    <w:rsid w:val="00B8765F"/>
    <w:rsid w:val="00B925EB"/>
    <w:rsid w:val="00B93899"/>
    <w:rsid w:val="00B944F2"/>
    <w:rsid w:val="00BA4C45"/>
    <w:rsid w:val="00BC0973"/>
    <w:rsid w:val="00BC206B"/>
    <w:rsid w:val="00BC3E2B"/>
    <w:rsid w:val="00BC686A"/>
    <w:rsid w:val="00BC7440"/>
    <w:rsid w:val="00BD55D2"/>
    <w:rsid w:val="00BE0DD6"/>
    <w:rsid w:val="00BE1E7E"/>
    <w:rsid w:val="00BE392F"/>
    <w:rsid w:val="00BE718D"/>
    <w:rsid w:val="00BF3A0C"/>
    <w:rsid w:val="00BF5629"/>
    <w:rsid w:val="00C01F46"/>
    <w:rsid w:val="00C02CE6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0EF7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17C4"/>
    <w:rsid w:val="00C84C32"/>
    <w:rsid w:val="00C86214"/>
    <w:rsid w:val="00C921B9"/>
    <w:rsid w:val="00C93208"/>
    <w:rsid w:val="00C94DF6"/>
    <w:rsid w:val="00C95C6D"/>
    <w:rsid w:val="00CA408F"/>
    <w:rsid w:val="00CA4724"/>
    <w:rsid w:val="00CA591B"/>
    <w:rsid w:val="00CA61D6"/>
    <w:rsid w:val="00CA63E6"/>
    <w:rsid w:val="00CA6760"/>
    <w:rsid w:val="00CA6BEC"/>
    <w:rsid w:val="00CA75C4"/>
    <w:rsid w:val="00CB0B10"/>
    <w:rsid w:val="00CB1686"/>
    <w:rsid w:val="00CB7A03"/>
    <w:rsid w:val="00CC3ABC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CF6A29"/>
    <w:rsid w:val="00D05A8B"/>
    <w:rsid w:val="00D0655B"/>
    <w:rsid w:val="00D0762D"/>
    <w:rsid w:val="00D15106"/>
    <w:rsid w:val="00D15F01"/>
    <w:rsid w:val="00D2031D"/>
    <w:rsid w:val="00D21B51"/>
    <w:rsid w:val="00D35F34"/>
    <w:rsid w:val="00D425B7"/>
    <w:rsid w:val="00D42ABF"/>
    <w:rsid w:val="00D45D96"/>
    <w:rsid w:val="00D46CD4"/>
    <w:rsid w:val="00D502BB"/>
    <w:rsid w:val="00D534D1"/>
    <w:rsid w:val="00D53666"/>
    <w:rsid w:val="00D53B7C"/>
    <w:rsid w:val="00D54B6C"/>
    <w:rsid w:val="00D56E1C"/>
    <w:rsid w:val="00D60DD2"/>
    <w:rsid w:val="00D624D7"/>
    <w:rsid w:val="00D64D08"/>
    <w:rsid w:val="00D7162B"/>
    <w:rsid w:val="00D7536F"/>
    <w:rsid w:val="00D8404C"/>
    <w:rsid w:val="00D8619C"/>
    <w:rsid w:val="00D87CA7"/>
    <w:rsid w:val="00D9265A"/>
    <w:rsid w:val="00D93F9D"/>
    <w:rsid w:val="00D950DB"/>
    <w:rsid w:val="00DA0698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DA5"/>
    <w:rsid w:val="00DD3FE1"/>
    <w:rsid w:val="00DD563A"/>
    <w:rsid w:val="00DD720A"/>
    <w:rsid w:val="00DD7B7B"/>
    <w:rsid w:val="00DE14D2"/>
    <w:rsid w:val="00DE3D73"/>
    <w:rsid w:val="00DE48BF"/>
    <w:rsid w:val="00DE4E8E"/>
    <w:rsid w:val="00DF3AC2"/>
    <w:rsid w:val="00E00E93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1DA9"/>
    <w:rsid w:val="00E47DA7"/>
    <w:rsid w:val="00E526A4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3F1F"/>
    <w:rsid w:val="00E85A23"/>
    <w:rsid w:val="00E873AD"/>
    <w:rsid w:val="00E926CA"/>
    <w:rsid w:val="00E93966"/>
    <w:rsid w:val="00E9470D"/>
    <w:rsid w:val="00E95D0A"/>
    <w:rsid w:val="00EB0204"/>
    <w:rsid w:val="00EB1FB8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0E70"/>
    <w:rsid w:val="00ED18CC"/>
    <w:rsid w:val="00ED3F9E"/>
    <w:rsid w:val="00ED4101"/>
    <w:rsid w:val="00ED4E3A"/>
    <w:rsid w:val="00ED5EC7"/>
    <w:rsid w:val="00EE042A"/>
    <w:rsid w:val="00EF1DE9"/>
    <w:rsid w:val="00EF3038"/>
    <w:rsid w:val="00EF41D2"/>
    <w:rsid w:val="00EF6FAA"/>
    <w:rsid w:val="00EF7C68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2301"/>
    <w:rsid w:val="00F43A57"/>
    <w:rsid w:val="00F43ED8"/>
    <w:rsid w:val="00F4427B"/>
    <w:rsid w:val="00F46A27"/>
    <w:rsid w:val="00F608DE"/>
    <w:rsid w:val="00F645F0"/>
    <w:rsid w:val="00F65FF2"/>
    <w:rsid w:val="00F70AC6"/>
    <w:rsid w:val="00F71490"/>
    <w:rsid w:val="00F719BE"/>
    <w:rsid w:val="00F71B16"/>
    <w:rsid w:val="00F71F8C"/>
    <w:rsid w:val="00F721F0"/>
    <w:rsid w:val="00F72934"/>
    <w:rsid w:val="00F72B74"/>
    <w:rsid w:val="00F77C17"/>
    <w:rsid w:val="00F813C1"/>
    <w:rsid w:val="00F84F60"/>
    <w:rsid w:val="00F85378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A71FE"/>
    <w:rsid w:val="00FB091C"/>
    <w:rsid w:val="00FB3017"/>
    <w:rsid w:val="00FB7BA3"/>
    <w:rsid w:val="00FC6F12"/>
    <w:rsid w:val="00FD1156"/>
    <w:rsid w:val="00FD1A29"/>
    <w:rsid w:val="00FD204F"/>
    <w:rsid w:val="00FD535D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A7997-9E6D-4311-B82D-B83854BBB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6</cp:revision>
  <cp:lastPrinted>2018-03-23T15:23:00Z</cp:lastPrinted>
  <dcterms:created xsi:type="dcterms:W3CDTF">2020-01-16T21:09:00Z</dcterms:created>
  <dcterms:modified xsi:type="dcterms:W3CDTF">2020-01-16T21:22:00Z</dcterms:modified>
</cp:coreProperties>
</file>